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2D53A" w14:textId="59D45C06" w:rsidR="00477D14" w:rsidRDefault="00477D14" w:rsidP="00D62FB0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0554F0F" wp14:editId="44EBEACB">
                <wp:simplePos x="0" y="0"/>
                <wp:positionH relativeFrom="column">
                  <wp:posOffset>50800</wp:posOffset>
                </wp:positionH>
                <wp:positionV relativeFrom="paragraph">
                  <wp:posOffset>2540</wp:posOffset>
                </wp:positionV>
                <wp:extent cx="5946140" cy="345440"/>
                <wp:effectExtent l="0" t="0" r="0" b="1016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6140" cy="345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7E513B" w14:textId="52DA727C" w:rsidR="00477D14" w:rsidRDefault="00477D14">
                            <w:r>
                              <w:t>953</w:t>
                            </w:r>
                            <w:r w:rsidR="00865DB5">
                              <w:t>411</w:t>
                            </w:r>
                            <w:r>
                              <w:t xml:space="preserve"> </w:t>
                            </w:r>
                            <w:r w:rsidR="00865DB5">
                              <w:t>AI for SE</w:t>
                            </w:r>
                            <w:r w:rsidR="00865DB5">
                              <w:tab/>
                            </w:r>
                            <w:r w:rsidR="00865DB5">
                              <w:tab/>
                            </w:r>
                            <w:r w:rsidR="00865DB5">
                              <w:tab/>
                            </w:r>
                            <w:r w:rsidR="00865DB5">
                              <w:tab/>
                            </w:r>
                            <w:r>
                              <w:t xml:space="preserve">                                                     </w:t>
                            </w:r>
                            <w:r w:rsidR="00865DB5">
                              <w:t xml:space="preserve">         </w:t>
                            </w:r>
                            <w:r>
                              <w:t xml:space="preserve">Semester:  </w:t>
                            </w:r>
                            <w:r w:rsidR="00E7334C">
                              <w:t>1</w:t>
                            </w:r>
                            <w:r>
                              <w:t>/20</w:t>
                            </w:r>
                            <w:r w:rsidR="00E625FA">
                              <w:t>2</w:t>
                            </w:r>
                            <w:r w:rsidR="00374F5C"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554F0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4pt;margin-top:.2pt;width:468.2pt;height:27.2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" filled="f" stroked="f">
                <v:textbox>
                  <w:txbxContent>
                    <w:p w14:paraId="2B7E513B" w14:textId="52DA727C" w:rsidR="00477D14" w:rsidRDefault="00477D14">
                      <w:r>
                        <w:t>953</w:t>
                      </w:r>
                      <w:r w:rsidR="00865DB5">
                        <w:t>411</w:t>
                      </w:r>
                      <w:r>
                        <w:t xml:space="preserve"> </w:t>
                      </w:r>
                      <w:r w:rsidR="00865DB5">
                        <w:t>AI for SE</w:t>
                      </w:r>
                      <w:r w:rsidR="00865DB5">
                        <w:tab/>
                      </w:r>
                      <w:r w:rsidR="00865DB5">
                        <w:tab/>
                      </w:r>
                      <w:r w:rsidR="00865DB5">
                        <w:tab/>
                      </w:r>
                      <w:r w:rsidR="00865DB5">
                        <w:tab/>
                      </w:r>
                      <w:r>
                        <w:t xml:space="preserve">                                                     </w:t>
                      </w:r>
                      <w:r w:rsidR="00865DB5">
                        <w:t xml:space="preserve">         </w:t>
                      </w:r>
                      <w:r>
                        <w:t xml:space="preserve">Semester:  </w:t>
                      </w:r>
                      <w:r w:rsidR="00E7334C">
                        <w:t>1</w:t>
                      </w:r>
                      <w:r>
                        <w:t>/20</w:t>
                      </w:r>
                      <w:r w:rsidR="00E625FA">
                        <w:t>2</w:t>
                      </w:r>
                      <w:r w:rsidR="00374F5C"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59B6D90" w14:textId="1CA393DE" w:rsidR="002D0D6D" w:rsidRPr="000E7D72" w:rsidRDefault="007B5AA9" w:rsidP="00D62FB0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ab05</w:t>
      </w:r>
      <w:r w:rsidR="0097757E">
        <w:rPr>
          <w:b/>
          <w:bCs/>
          <w:sz w:val="32"/>
          <w:szCs w:val="32"/>
        </w:rPr>
        <w:t>-2</w:t>
      </w:r>
      <w:r w:rsidR="00D33563">
        <w:rPr>
          <w:b/>
          <w:bCs/>
          <w:sz w:val="32"/>
          <w:szCs w:val="32"/>
        </w:rPr>
        <w:t xml:space="preserve"> – </w:t>
      </w:r>
      <w:r w:rsidR="008D6B50">
        <w:rPr>
          <w:b/>
          <w:bCs/>
          <w:sz w:val="32"/>
          <w:szCs w:val="32"/>
        </w:rPr>
        <w:t>Genetic Algorithm</w:t>
      </w:r>
      <w:r w:rsidR="00D33563">
        <w:rPr>
          <w:b/>
          <w:bCs/>
          <w:sz w:val="32"/>
          <w:szCs w:val="32"/>
        </w:rPr>
        <w:t xml:space="preserve"> </w:t>
      </w:r>
    </w:p>
    <w:p w14:paraId="36C6DA45" w14:textId="431836BA" w:rsidR="008C6B5D" w:rsidRDefault="00477D14" w:rsidP="000E7D72">
      <w:pPr>
        <w:ind w:left="990" w:hanging="990"/>
      </w:pPr>
      <w:r>
        <w:rPr>
          <w:b/>
          <w:bCs/>
          <w:noProof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1862558" wp14:editId="263678D1">
                <wp:simplePos x="0" y="0"/>
                <wp:positionH relativeFrom="column">
                  <wp:posOffset>51743</wp:posOffset>
                </wp:positionH>
                <wp:positionV relativeFrom="paragraph">
                  <wp:posOffset>204156</wp:posOffset>
                </wp:positionV>
                <wp:extent cx="5915025" cy="0"/>
                <wp:effectExtent l="0" t="0" r="28575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3CDA6C" id="Straight Connector 3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05pt,16.1pt" to="469.8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" strokecolor="black [3213]" strokeweight=".5pt">
                <v:stroke joinstyle="miter"/>
              </v:line>
            </w:pict>
          </mc:Fallback>
        </mc:AlternateContent>
      </w:r>
      <w:r w:rsidR="008C6B5D" w:rsidRPr="00B9716C">
        <w:rPr>
          <w:b/>
          <w:bCs/>
          <w:i/>
          <w:iCs/>
          <w:sz w:val="24"/>
          <w:szCs w:val="24"/>
        </w:rPr>
        <w:t>Objective:</w:t>
      </w:r>
      <w:r w:rsidR="000E7D72">
        <w:t xml:space="preserve"> Students will learn how to</w:t>
      </w:r>
    </w:p>
    <w:p w14:paraId="58E3920D" w14:textId="6567A403" w:rsidR="0034381A" w:rsidRPr="0034381A" w:rsidRDefault="0034381A" w:rsidP="0034381A">
      <w:pPr>
        <w:pStyle w:val="ListParagraph"/>
        <w:numPr>
          <w:ilvl w:val="0"/>
          <w:numId w:val="34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34381A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Get understand how the algorithm of genetic algorithm works.</w:t>
      </w:r>
    </w:p>
    <w:p w14:paraId="03707B0E" w14:textId="11536EF9" w:rsidR="002D0D6D" w:rsidRPr="0034381A" w:rsidRDefault="002D0D6D" w:rsidP="00D62FB0">
      <w:pPr>
        <w:pStyle w:val="ListParagraph"/>
        <w:rPr>
          <w:lang w:val="en-GB"/>
        </w:rPr>
      </w:pPr>
    </w:p>
    <w:p w14:paraId="781CE508" w14:textId="7F3307E5" w:rsidR="005A1485" w:rsidRPr="00B9716C" w:rsidRDefault="00477D14" w:rsidP="005A1485">
      <w:pPr>
        <w:rPr>
          <w:b/>
          <w:bCs/>
        </w:rPr>
      </w:pPr>
      <w:r>
        <w:rPr>
          <w:b/>
          <w:bCs/>
          <w:noProof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1A7CBB" wp14:editId="12C5AF8A">
                <wp:simplePos x="0" y="0"/>
                <wp:positionH relativeFrom="column">
                  <wp:posOffset>-61922</wp:posOffset>
                </wp:positionH>
                <wp:positionV relativeFrom="paragraph">
                  <wp:posOffset>189010</wp:posOffset>
                </wp:positionV>
                <wp:extent cx="5915025" cy="0"/>
                <wp:effectExtent l="0" t="0" r="28575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98D139" id="Straight Connector 3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9pt,14.9pt" to="460.85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" strokecolor="black [3213]" strokeweight=".5pt">
                <v:stroke joinstyle="miter"/>
              </v:line>
            </w:pict>
          </mc:Fallback>
        </mc:AlternateContent>
      </w:r>
      <w:r w:rsidR="0034381A">
        <w:rPr>
          <w:b/>
          <w:bCs/>
        </w:rPr>
        <w:t>I</w:t>
      </w:r>
      <w:r w:rsidR="005A1485" w:rsidRPr="00B9716C">
        <w:rPr>
          <w:b/>
          <w:bCs/>
        </w:rPr>
        <w:t>nstruction</w:t>
      </w:r>
    </w:p>
    <w:p w14:paraId="031429CB" w14:textId="01E0B9A9" w:rsidR="00B3077B" w:rsidRDefault="00B3077B" w:rsidP="00B3077B">
      <w:pPr>
        <w:pStyle w:val="ListParagraph"/>
        <w:numPr>
          <w:ilvl w:val="0"/>
          <w:numId w:val="17"/>
        </w:numPr>
      </w:pPr>
      <w:r>
        <w:t>Access</w:t>
      </w:r>
      <w:r w:rsidRPr="007542FA">
        <w:rPr>
          <w:b/>
          <w:bCs/>
        </w:rPr>
        <w:t xml:space="preserve"> assig</w:t>
      </w:r>
      <w:r>
        <w:rPr>
          <w:b/>
          <w:bCs/>
        </w:rPr>
        <w:t>n</w:t>
      </w:r>
      <w:r w:rsidRPr="007542FA">
        <w:rPr>
          <w:b/>
          <w:bCs/>
        </w:rPr>
        <w:t>ment</w:t>
      </w:r>
      <w:r>
        <w:t xml:space="preserve"> </w:t>
      </w:r>
      <w:proofErr w:type="gramStart"/>
      <w:r>
        <w:t>under</w:t>
      </w:r>
      <w:r w:rsidRPr="003C651A">
        <w:t xml:space="preserve"> on</w:t>
      </w:r>
      <w:proofErr w:type="gramEnd"/>
      <w:r w:rsidR="002E64AE">
        <w:t xml:space="preserve"> CMU Mango</w:t>
      </w:r>
      <w:r w:rsidRPr="003C651A">
        <w:t>.</w:t>
      </w:r>
    </w:p>
    <w:p w14:paraId="73D97621" w14:textId="25F7BC74" w:rsidR="008D6B50" w:rsidRDefault="00B3077B" w:rsidP="008D6B50">
      <w:pPr>
        <w:pStyle w:val="ListParagraph"/>
        <w:numPr>
          <w:ilvl w:val="0"/>
          <w:numId w:val="17"/>
        </w:numPr>
      </w:pPr>
      <w:r>
        <w:t xml:space="preserve">Download the </w:t>
      </w:r>
      <w:r w:rsidR="008D6B50">
        <w:rPr>
          <w:b/>
          <w:bCs/>
        </w:rPr>
        <w:t>HW_</w:t>
      </w:r>
      <w:r>
        <w:rPr>
          <w:b/>
          <w:bCs/>
        </w:rPr>
        <w:t xml:space="preserve">GeneticAlgorithm.docx </w:t>
      </w:r>
      <w:r w:rsidR="008D6B50" w:rsidRPr="008D6B50">
        <w:t>and save the file to be</w:t>
      </w:r>
      <w:r w:rsidR="008D6B50">
        <w:rPr>
          <w:b/>
          <w:bCs/>
        </w:rPr>
        <w:t xml:space="preserve"> “SE411</w:t>
      </w:r>
      <w:r w:rsidR="008D6B50" w:rsidRPr="00501D60">
        <w:rPr>
          <w:b/>
          <w:bCs/>
        </w:rPr>
        <w:t>_studentID</w:t>
      </w:r>
      <w:r w:rsidR="008D6B50">
        <w:rPr>
          <w:b/>
          <w:bCs/>
        </w:rPr>
        <w:t xml:space="preserve"> </w:t>
      </w:r>
      <w:proofErr w:type="gramStart"/>
      <w:r w:rsidR="008D6B50">
        <w:rPr>
          <w:b/>
          <w:bCs/>
        </w:rPr>
        <w:t>_</w:t>
      </w:r>
      <w:r w:rsidR="002E64AE">
        <w:rPr>
          <w:b/>
          <w:bCs/>
        </w:rPr>
        <w:t>Lab05</w:t>
      </w:r>
      <w:r w:rsidR="003A0EA4">
        <w:rPr>
          <w:b/>
          <w:bCs/>
        </w:rPr>
        <w:t>-2</w:t>
      </w:r>
      <w:r w:rsidR="008D6B50">
        <w:rPr>
          <w:b/>
          <w:bCs/>
        </w:rPr>
        <w:t>_GeneticAlgorithm.docx”</w:t>
      </w:r>
      <w:r w:rsidR="008D6B50">
        <w:t>(</w:t>
      </w:r>
      <w:proofErr w:type="gramEnd"/>
      <w:r w:rsidR="008D6B50">
        <w:t xml:space="preserve">for example, </w:t>
      </w:r>
      <w:r w:rsidR="008D6B50">
        <w:rPr>
          <w:i/>
          <w:iCs/>
        </w:rPr>
        <w:t>SE411</w:t>
      </w:r>
      <w:r w:rsidR="008D6B50" w:rsidRPr="00501D60">
        <w:rPr>
          <w:i/>
          <w:iCs/>
        </w:rPr>
        <w:t>_</w:t>
      </w:r>
      <w:r w:rsidR="008D6B50">
        <w:rPr>
          <w:i/>
          <w:iCs/>
        </w:rPr>
        <w:t>6421150xx</w:t>
      </w:r>
      <w:r w:rsidR="0097757E">
        <w:rPr>
          <w:i/>
          <w:iCs/>
        </w:rPr>
        <w:t>_Lab05</w:t>
      </w:r>
      <w:r w:rsidR="008D6B50" w:rsidRPr="008D6B50">
        <w:rPr>
          <w:i/>
          <w:iCs/>
        </w:rPr>
        <w:t>_GeneticAlgorithm</w:t>
      </w:r>
      <w:r w:rsidR="008D6B50">
        <w:rPr>
          <w:i/>
          <w:iCs/>
        </w:rPr>
        <w:t>.docx</w:t>
      </w:r>
      <w:r w:rsidR="008D6B50">
        <w:t>)</w:t>
      </w:r>
    </w:p>
    <w:p w14:paraId="0041D07E" w14:textId="400C0961" w:rsidR="007D6D48" w:rsidRDefault="007D6D48" w:rsidP="00B9716C">
      <w:pPr>
        <w:pStyle w:val="ListParagraph"/>
        <w:numPr>
          <w:ilvl w:val="0"/>
          <w:numId w:val="17"/>
        </w:numPr>
      </w:pPr>
      <w:r>
        <w:t>Once finished all task:</w:t>
      </w:r>
    </w:p>
    <w:p w14:paraId="1CC8A3E8" w14:textId="6D95BC14" w:rsidR="001208F7" w:rsidRDefault="001208F7" w:rsidP="007D6D48">
      <w:pPr>
        <w:pStyle w:val="ListParagraph"/>
        <w:numPr>
          <w:ilvl w:val="3"/>
          <w:numId w:val="17"/>
        </w:numPr>
        <w:ind w:left="1276"/>
      </w:pPr>
      <w:r>
        <w:t>Upload your file “</w:t>
      </w:r>
      <w:r>
        <w:rPr>
          <w:b/>
          <w:bCs/>
        </w:rPr>
        <w:t>SE411</w:t>
      </w:r>
      <w:r w:rsidRPr="00501D60">
        <w:rPr>
          <w:b/>
          <w:bCs/>
        </w:rPr>
        <w:t>_studentID</w:t>
      </w:r>
      <w:r>
        <w:t xml:space="preserve"> _GAresult.txt” </w:t>
      </w:r>
      <w:r w:rsidR="007D6D48">
        <w:t xml:space="preserve">and </w:t>
      </w:r>
      <w:r w:rsidR="007D6D48">
        <w:rPr>
          <w:b/>
          <w:bCs/>
        </w:rPr>
        <w:t>“SE411</w:t>
      </w:r>
      <w:r w:rsidR="007D6D48" w:rsidRPr="00501D60">
        <w:rPr>
          <w:b/>
          <w:bCs/>
        </w:rPr>
        <w:t>_studentID</w:t>
      </w:r>
      <w:r w:rsidR="007D6D48">
        <w:rPr>
          <w:b/>
          <w:bCs/>
        </w:rPr>
        <w:t xml:space="preserve"> _</w:t>
      </w:r>
      <w:r w:rsidR="0097757E">
        <w:rPr>
          <w:b/>
          <w:bCs/>
        </w:rPr>
        <w:t>Lab05</w:t>
      </w:r>
      <w:r w:rsidR="003A0EA4">
        <w:rPr>
          <w:b/>
          <w:bCs/>
        </w:rPr>
        <w:t>-2</w:t>
      </w:r>
      <w:r w:rsidR="007D6D48">
        <w:rPr>
          <w:b/>
          <w:bCs/>
        </w:rPr>
        <w:t xml:space="preserve">_GeneticAlgorithm.docx” </w:t>
      </w:r>
      <w:r>
        <w:t xml:space="preserve">to </w:t>
      </w:r>
      <w:proofErr w:type="spellStart"/>
      <w:r>
        <w:t>MsTeam</w:t>
      </w:r>
      <w:proofErr w:type="spellEnd"/>
      <w:r>
        <w:t xml:space="preserve"> assignment</w:t>
      </w:r>
    </w:p>
    <w:p w14:paraId="3341AE82" w14:textId="77777777" w:rsidR="005D1CF7" w:rsidRDefault="00B06F87" w:rsidP="00B06F87">
      <w:pPr>
        <w:pStyle w:val="ListParagraph"/>
        <w:numPr>
          <w:ilvl w:val="0"/>
          <w:numId w:val="17"/>
        </w:numPr>
      </w:pPr>
      <w:r>
        <w:t xml:space="preserve">This </w:t>
      </w:r>
      <w:r w:rsidR="00657544">
        <w:t>assignment</w:t>
      </w:r>
      <w:r>
        <w:t xml:space="preserve"> is </w:t>
      </w:r>
      <w:proofErr w:type="gramStart"/>
      <w:r>
        <w:t>worth for</w:t>
      </w:r>
      <w:proofErr w:type="gramEnd"/>
      <w:r>
        <w:t xml:space="preserve"> </w:t>
      </w:r>
      <w:r w:rsidRPr="003E72F6">
        <w:rPr>
          <w:b/>
          <w:bCs/>
        </w:rPr>
        <w:t>1</w:t>
      </w:r>
      <w:r w:rsidR="005D1CF7">
        <w:rPr>
          <w:b/>
          <w:bCs/>
        </w:rPr>
        <w:t>8</w:t>
      </w:r>
      <w:r w:rsidRPr="003E72F6">
        <w:rPr>
          <w:b/>
          <w:bCs/>
        </w:rPr>
        <w:t xml:space="preserve"> </w:t>
      </w:r>
      <w:r w:rsidR="003E72F6">
        <w:rPr>
          <w:b/>
          <w:bCs/>
        </w:rPr>
        <w:t>points</w:t>
      </w:r>
      <w:r>
        <w:t>.</w:t>
      </w:r>
    </w:p>
    <w:p w14:paraId="63D56D3C" w14:textId="79D07542" w:rsidR="00B06F87" w:rsidRDefault="00B06F87" w:rsidP="00B06F87">
      <w:pPr>
        <w:pStyle w:val="ListParagraph"/>
        <w:numPr>
          <w:ilvl w:val="0"/>
          <w:numId w:val="17"/>
        </w:numPr>
      </w:pPr>
      <w:r>
        <w:t xml:space="preserve">For students who submit the file late for 1 day, 2 day and more, you will get 50% of your score, 25% of your score and </w:t>
      </w:r>
      <w:proofErr w:type="gramStart"/>
      <w:r>
        <w:t>Zero</w:t>
      </w:r>
      <w:proofErr w:type="gramEnd"/>
      <w:r>
        <w:t xml:space="preserve"> respectively.</w:t>
      </w:r>
    </w:p>
    <w:p w14:paraId="7AA8DF02" w14:textId="77777777" w:rsidR="008944CA" w:rsidRDefault="008944CA" w:rsidP="00A81C84">
      <w:pPr>
        <w:rPr>
          <w:b/>
          <w:bCs/>
        </w:rPr>
      </w:pPr>
    </w:p>
    <w:p w14:paraId="30C504B3" w14:textId="77777777" w:rsidR="00172945" w:rsidRDefault="00172945" w:rsidP="00172945"/>
    <w:p w14:paraId="413C1CD1" w14:textId="77777777" w:rsidR="00172945" w:rsidRDefault="00172945" w:rsidP="00172945"/>
    <w:p w14:paraId="078B5A5F" w14:textId="3B8038A0" w:rsidR="005A1485" w:rsidRPr="00A81C84" w:rsidRDefault="00A81C84" w:rsidP="00A81C84">
      <w:pPr>
        <w:rPr>
          <w:b/>
          <w:bCs/>
        </w:rPr>
      </w:pPr>
      <w:r>
        <w:rPr>
          <w:b/>
          <w:bCs/>
          <w:noProof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ADA48B1" wp14:editId="299B4749">
                <wp:simplePos x="0" y="0"/>
                <wp:positionH relativeFrom="column">
                  <wp:posOffset>-58602</wp:posOffset>
                </wp:positionH>
                <wp:positionV relativeFrom="paragraph">
                  <wp:posOffset>184565</wp:posOffset>
                </wp:positionV>
                <wp:extent cx="5915025" cy="0"/>
                <wp:effectExtent l="0" t="0" r="2857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B6EC00" id="Straight Connector 13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6pt,14.55pt" to="461.1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" strokecolor="black [3213]" strokeweight=".5pt">
                <v:stroke joinstyle="miter"/>
              </v:line>
            </w:pict>
          </mc:Fallback>
        </mc:AlternateContent>
      </w:r>
      <w:r w:rsidR="008944CA">
        <w:rPr>
          <w:b/>
          <w:bCs/>
        </w:rPr>
        <w:t>Tasks</w:t>
      </w:r>
    </w:p>
    <w:p w14:paraId="232D5656" w14:textId="77777777" w:rsidR="007D6D48" w:rsidRDefault="007D6D48" w:rsidP="007D6D48">
      <w:pPr>
        <w:pStyle w:val="ListParagraph"/>
        <w:numPr>
          <w:ilvl w:val="0"/>
          <w:numId w:val="3"/>
        </w:numPr>
      </w:pPr>
      <w:r>
        <w:t>Study the GA code from the following website:</w:t>
      </w:r>
    </w:p>
    <w:p w14:paraId="1D55F5C4" w14:textId="77777777" w:rsidR="007D6D48" w:rsidRDefault="003A0EA4" w:rsidP="007D6D48">
      <w:pPr>
        <w:ind w:left="480" w:firstLine="240"/>
      </w:pPr>
      <w:hyperlink r:id="rId7" w:history="1">
        <w:r w:rsidR="007D6D48" w:rsidRPr="009A4318">
          <w:rPr>
            <w:rStyle w:val="Hyperlink"/>
          </w:rPr>
          <w:t>https://algodaily.com/lessons/introduction-to-genetic-algorithms-in-python</w:t>
        </w:r>
      </w:hyperlink>
      <w:r w:rsidR="007D6D48">
        <w:t xml:space="preserve"> </w:t>
      </w:r>
    </w:p>
    <w:p w14:paraId="05C20F7D" w14:textId="0B9750A8" w:rsidR="007D6D48" w:rsidRDefault="007D6D48" w:rsidP="007D6D48">
      <w:pPr>
        <w:pStyle w:val="ListParagraph"/>
        <w:numPr>
          <w:ilvl w:val="0"/>
          <w:numId w:val="3"/>
        </w:numPr>
      </w:pPr>
      <w:r>
        <w:t>Get the code from the website</w:t>
      </w:r>
      <w:r w:rsidR="00100985">
        <w:t xml:space="preserve"> under the topic “</w:t>
      </w:r>
      <w:r w:rsidR="00100985" w:rsidRPr="00100985">
        <w:rPr>
          <w:b/>
          <w:bCs/>
        </w:rPr>
        <w:t>Implementation of GA using Python</w:t>
      </w:r>
      <w:r w:rsidR="00100985">
        <w:t xml:space="preserve">” </w:t>
      </w:r>
      <w:r>
        <w:t xml:space="preserve">to run on your </w:t>
      </w:r>
      <w:proofErr w:type="spellStart"/>
      <w:r>
        <w:t>VScode</w:t>
      </w:r>
      <w:proofErr w:type="spellEnd"/>
      <w:r>
        <w:t xml:space="preserve"> and save the result as “</w:t>
      </w:r>
      <w:r>
        <w:rPr>
          <w:b/>
          <w:bCs/>
        </w:rPr>
        <w:t>SE411</w:t>
      </w:r>
      <w:r w:rsidRPr="00501D60">
        <w:rPr>
          <w:b/>
          <w:bCs/>
        </w:rPr>
        <w:t>_studentID</w:t>
      </w:r>
      <w:r>
        <w:t xml:space="preserve"> _GAresult.txt”</w:t>
      </w:r>
    </w:p>
    <w:p w14:paraId="00D8D321" w14:textId="3D393DC7" w:rsidR="007D6D48" w:rsidRDefault="007D6D48" w:rsidP="007D6D48">
      <w:pPr>
        <w:pStyle w:val="ListParagraph"/>
        <w:numPr>
          <w:ilvl w:val="0"/>
          <w:numId w:val="3"/>
        </w:numPr>
      </w:pPr>
      <w:r>
        <w:t xml:space="preserve">Based on your result, answer the questions in the next page </w:t>
      </w:r>
    </w:p>
    <w:p w14:paraId="251E6005" w14:textId="77777777" w:rsidR="007D6D48" w:rsidRDefault="007D6D48" w:rsidP="007D6D48"/>
    <w:p w14:paraId="68A3828A" w14:textId="77777777" w:rsidR="00D163BE" w:rsidRDefault="00D163BE" w:rsidP="007D6D48"/>
    <w:p w14:paraId="53655E56" w14:textId="77777777" w:rsidR="00D163BE" w:rsidRDefault="00D163BE" w:rsidP="007D6D48"/>
    <w:p w14:paraId="396E830D" w14:textId="77777777" w:rsidR="00D163BE" w:rsidRDefault="00D163BE" w:rsidP="007D6D48"/>
    <w:p w14:paraId="0B3B3486" w14:textId="77777777" w:rsidR="00D163BE" w:rsidRDefault="00D163BE" w:rsidP="007D6D48"/>
    <w:p w14:paraId="29A4A883" w14:textId="77777777" w:rsidR="00D163BE" w:rsidRDefault="00D163BE" w:rsidP="007D6D48"/>
    <w:p w14:paraId="706BF144" w14:textId="77777777" w:rsidR="00D163BE" w:rsidRDefault="00D163BE" w:rsidP="007D6D48"/>
    <w:p w14:paraId="240271BA" w14:textId="77777777" w:rsidR="00D163BE" w:rsidRDefault="00D163BE" w:rsidP="007D6D48"/>
    <w:p w14:paraId="09CD94B0" w14:textId="10570265" w:rsidR="007D6D48" w:rsidRPr="00D163BE" w:rsidRDefault="007D6D48" w:rsidP="00D163BE">
      <w:pPr>
        <w:rPr>
          <w:b/>
          <w:bCs/>
        </w:rPr>
      </w:pPr>
      <w:r w:rsidRPr="00D163BE">
        <w:rPr>
          <w:b/>
          <w:bCs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CDE966" wp14:editId="2C7FB025">
                <wp:simplePos x="0" y="0"/>
                <wp:positionH relativeFrom="column">
                  <wp:posOffset>-58602</wp:posOffset>
                </wp:positionH>
                <wp:positionV relativeFrom="paragraph">
                  <wp:posOffset>184565</wp:posOffset>
                </wp:positionV>
                <wp:extent cx="5915025" cy="0"/>
                <wp:effectExtent l="0" t="0" r="28575" b="19050"/>
                <wp:wrapNone/>
                <wp:docPr id="34112160" name="Straight Connector 34112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50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89D116" id="Straight Connector 34112160" o:spid="_x0000_s1026" style="position:absolute;flip: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6pt,14.55pt" to="461.1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" strokecolor="black [3213]" strokeweight=".5pt">
                <v:stroke joinstyle="miter"/>
              </v:line>
            </w:pict>
          </mc:Fallback>
        </mc:AlternateContent>
      </w:r>
      <w:r w:rsidR="00D163BE" w:rsidRPr="00D163BE">
        <w:rPr>
          <w:b/>
          <w:bCs/>
          <w:noProof/>
          <w:lang w:eastAsia="zh-CN"/>
        </w:rPr>
        <w:t>Questions</w:t>
      </w:r>
    </w:p>
    <w:p w14:paraId="7CCD3D4B" w14:textId="77777777" w:rsidR="00D163BE" w:rsidRDefault="001A42EF" w:rsidP="00D163BE">
      <w:pPr>
        <w:spacing w:after="0"/>
      </w:pPr>
      <w:r w:rsidRPr="00D163BE">
        <w:rPr>
          <w:b/>
          <w:bCs/>
        </w:rPr>
        <w:t>Question-1</w:t>
      </w:r>
      <w:r>
        <w:t xml:space="preserve">: </w:t>
      </w:r>
      <w:r w:rsidR="00D163BE">
        <w:t xml:space="preserve"> </w:t>
      </w:r>
      <w:r>
        <w:t>What is the purpose of this</w:t>
      </w:r>
      <w:r w:rsidR="00D163BE">
        <w:t xml:space="preserve"> Genetic Algorithm</w:t>
      </w:r>
      <w:r>
        <w:t xml:space="preserve"> search?</w:t>
      </w:r>
      <w:r w:rsidR="00D163BE">
        <w:t xml:space="preserve"> What does it want to find? </w:t>
      </w:r>
      <w:r>
        <w:t xml:space="preserve"> </w:t>
      </w:r>
    </w:p>
    <w:p w14:paraId="61529729" w14:textId="21816A06" w:rsidR="001A42EF" w:rsidRDefault="001A42EF" w:rsidP="00D163BE">
      <w:r>
        <w:t>[2 points]</w:t>
      </w:r>
    </w:p>
    <w:p w14:paraId="387DEEB7" w14:textId="54093FDF" w:rsidR="001A42EF" w:rsidRDefault="001A42EF" w:rsidP="00D163BE">
      <w:r w:rsidRPr="00D163BE">
        <w:rPr>
          <w:b/>
          <w:bCs/>
        </w:rPr>
        <w:t>Answer</w:t>
      </w:r>
      <w:r>
        <w:t>:</w:t>
      </w:r>
    </w:p>
    <w:p w14:paraId="1DDA20C9" w14:textId="77777777" w:rsidR="00D163BE" w:rsidRDefault="00D163BE" w:rsidP="00D163BE"/>
    <w:p w14:paraId="2EF6C139" w14:textId="77777777" w:rsidR="00D163BE" w:rsidRDefault="00D163BE" w:rsidP="00D163BE"/>
    <w:p w14:paraId="523BAEC2" w14:textId="77777777" w:rsidR="001A42EF" w:rsidRDefault="001A42EF" w:rsidP="00D163BE"/>
    <w:p w14:paraId="2429150C" w14:textId="17FCBE77" w:rsidR="001A42EF" w:rsidRDefault="001A42EF" w:rsidP="00D163BE">
      <w:r w:rsidRPr="00D163BE">
        <w:rPr>
          <w:b/>
          <w:bCs/>
        </w:rPr>
        <w:t>Question-2</w:t>
      </w:r>
      <w:r>
        <w:t xml:space="preserve">: </w:t>
      </w:r>
      <w:r w:rsidR="00D163BE">
        <w:t xml:space="preserve"> </w:t>
      </w:r>
      <w:r>
        <w:t>What is the purpose of fitness function? [2 points]</w:t>
      </w:r>
    </w:p>
    <w:p w14:paraId="37F361D1" w14:textId="77777777" w:rsidR="00D163BE" w:rsidRDefault="00D163BE" w:rsidP="00D163BE">
      <w:r w:rsidRPr="00D163BE">
        <w:rPr>
          <w:b/>
          <w:bCs/>
        </w:rPr>
        <w:t>Answer</w:t>
      </w:r>
      <w:r>
        <w:t>:</w:t>
      </w:r>
    </w:p>
    <w:p w14:paraId="7E6436D9" w14:textId="77777777" w:rsidR="001A42EF" w:rsidRDefault="001A42EF" w:rsidP="00D163BE"/>
    <w:p w14:paraId="6599305F" w14:textId="77777777" w:rsidR="001A42EF" w:rsidRDefault="001A42EF" w:rsidP="00D163BE"/>
    <w:p w14:paraId="279E345A" w14:textId="3050454A" w:rsidR="001A42EF" w:rsidRDefault="001A42EF" w:rsidP="00D163BE">
      <w:r>
        <w:t>Question-3: In which situations the fitness function is calculated? [4 points]</w:t>
      </w:r>
    </w:p>
    <w:p w14:paraId="28BA9E33" w14:textId="77777777" w:rsidR="00D163BE" w:rsidRDefault="00D163BE" w:rsidP="00D163BE">
      <w:r w:rsidRPr="00D163BE">
        <w:rPr>
          <w:b/>
          <w:bCs/>
        </w:rPr>
        <w:t>Answer</w:t>
      </w:r>
      <w:r>
        <w:t>:</w:t>
      </w:r>
    </w:p>
    <w:p w14:paraId="5F74CEC1" w14:textId="77777777" w:rsidR="00D163BE" w:rsidRDefault="00D163BE" w:rsidP="00D163BE"/>
    <w:p w14:paraId="0EB24271" w14:textId="77777777" w:rsidR="00D163BE" w:rsidRDefault="00D163BE" w:rsidP="00D163BE"/>
    <w:p w14:paraId="4146EEAF" w14:textId="77777777" w:rsidR="00D163BE" w:rsidRDefault="00D163BE" w:rsidP="00D163BE"/>
    <w:p w14:paraId="75F79422" w14:textId="77777777" w:rsidR="00D163BE" w:rsidRDefault="00D163BE" w:rsidP="00D163BE"/>
    <w:p w14:paraId="72C3F293" w14:textId="77777777" w:rsidR="00D163BE" w:rsidRDefault="00D163BE" w:rsidP="00D163BE"/>
    <w:p w14:paraId="7DB835A3" w14:textId="77777777" w:rsidR="00D163BE" w:rsidRDefault="00D163BE" w:rsidP="00D163BE"/>
    <w:p w14:paraId="7B4B20C1" w14:textId="77777777" w:rsidR="001A42EF" w:rsidRDefault="001A42EF" w:rsidP="00D163BE"/>
    <w:p w14:paraId="4B5D9BA5" w14:textId="77777777" w:rsidR="00D163BE" w:rsidRDefault="00D163BE" w:rsidP="00D163BE"/>
    <w:p w14:paraId="79D5B5B6" w14:textId="77777777" w:rsidR="00D163BE" w:rsidRDefault="00D163BE" w:rsidP="00D163BE"/>
    <w:p w14:paraId="6CAD5091" w14:textId="77777777" w:rsidR="00D163BE" w:rsidRDefault="00D163BE" w:rsidP="00D163BE"/>
    <w:p w14:paraId="14612486" w14:textId="77777777" w:rsidR="00D163BE" w:rsidRDefault="00D163BE" w:rsidP="00D163BE"/>
    <w:p w14:paraId="680056A4" w14:textId="77777777" w:rsidR="00D163BE" w:rsidRDefault="00D163BE" w:rsidP="00D163BE"/>
    <w:p w14:paraId="19C720F9" w14:textId="77777777" w:rsidR="00D163BE" w:rsidRDefault="00D163BE" w:rsidP="00D163BE"/>
    <w:p w14:paraId="0C18B338" w14:textId="77777777" w:rsidR="00D163BE" w:rsidRDefault="00D163BE" w:rsidP="00D163BE"/>
    <w:p w14:paraId="5CE4E349" w14:textId="77777777" w:rsidR="00D163BE" w:rsidRDefault="00D163BE" w:rsidP="00D163BE"/>
    <w:p w14:paraId="45AE9993" w14:textId="77777777" w:rsidR="00D163BE" w:rsidRDefault="00D163BE" w:rsidP="00D163BE"/>
    <w:p w14:paraId="661C523F" w14:textId="77777777" w:rsidR="00D163BE" w:rsidRDefault="00D163BE" w:rsidP="00D163BE"/>
    <w:p w14:paraId="0995B51A" w14:textId="77777777" w:rsidR="00D163BE" w:rsidRDefault="00D163BE" w:rsidP="00D163BE"/>
    <w:p w14:paraId="6F57A464" w14:textId="3D3EDF70" w:rsidR="001A42EF" w:rsidRDefault="001A42EF" w:rsidP="00D163BE">
      <w:r w:rsidRPr="00D163BE">
        <w:rPr>
          <w:b/>
          <w:bCs/>
        </w:rPr>
        <w:lastRenderedPageBreak/>
        <w:t>Question-4</w:t>
      </w:r>
      <w:r>
        <w:t xml:space="preserve">: </w:t>
      </w:r>
      <w:r w:rsidR="00D163BE">
        <w:t xml:space="preserve"> </w:t>
      </w:r>
      <w:r>
        <w:t xml:space="preserve">Based on the </w:t>
      </w:r>
      <w:r w:rsidRPr="00D163BE">
        <w:rPr>
          <w:b/>
          <w:bCs/>
          <w:u w:val="single"/>
        </w:rPr>
        <w:t xml:space="preserve">result of your generation- </w:t>
      </w:r>
      <w:proofErr w:type="gramStart"/>
      <w:r w:rsidRPr="00D163BE">
        <w:rPr>
          <w:b/>
          <w:bCs/>
          <w:u w:val="single"/>
        </w:rPr>
        <w:t>3</w:t>
      </w:r>
      <w:r>
        <w:t xml:space="preserve"> ,</w:t>
      </w:r>
      <w:proofErr w:type="gramEnd"/>
      <w:r>
        <w:t xml:space="preserve"> [10 points]</w:t>
      </w:r>
    </w:p>
    <w:p w14:paraId="1447893B" w14:textId="3AE07FB8" w:rsidR="001A42EF" w:rsidRDefault="001A42EF" w:rsidP="00D163BE">
      <w:r>
        <w:t xml:space="preserve">  4.1 show the </w:t>
      </w:r>
      <w:r w:rsidR="00D163BE">
        <w:t xml:space="preserve">result of generation-3 </w:t>
      </w:r>
      <w:r>
        <w:t>popu</w:t>
      </w:r>
      <w:r w:rsidR="00D163BE">
        <w:t>l</w:t>
      </w:r>
      <w:r>
        <w:t>ation</w:t>
      </w:r>
      <w:r w:rsidR="00D163BE">
        <w:t xml:space="preserve"> list</w:t>
      </w:r>
    </w:p>
    <w:p w14:paraId="1BB3E271" w14:textId="77777777" w:rsidR="001A42EF" w:rsidRDefault="001A42EF" w:rsidP="00D163BE">
      <w:r>
        <w:t xml:space="preserve">  4.2 show the fitness value of each chromosome</w:t>
      </w:r>
    </w:p>
    <w:p w14:paraId="0B208984" w14:textId="77777777" w:rsidR="001A42EF" w:rsidRDefault="001A42EF" w:rsidP="00D163BE">
      <w:r>
        <w:t xml:space="preserve">  4.3 show how parents are selected</w:t>
      </w:r>
    </w:p>
    <w:p w14:paraId="3F97BC3F" w14:textId="21392281" w:rsidR="001A42EF" w:rsidRDefault="001A42EF" w:rsidP="00D163BE">
      <w:r>
        <w:t xml:space="preserve">  4.4 show one pair of </w:t>
      </w:r>
      <w:proofErr w:type="gramStart"/>
      <w:r>
        <w:t>parents</w:t>
      </w:r>
      <w:proofErr w:type="gramEnd"/>
      <w:r>
        <w:t xml:space="preserve"> crossover to be a pair of </w:t>
      </w:r>
      <w:r w:rsidR="00D163BE">
        <w:t>offspring</w:t>
      </w:r>
    </w:p>
    <w:p w14:paraId="79E9E6B4" w14:textId="5E2F383C" w:rsidR="001A42EF" w:rsidRDefault="001A42EF" w:rsidP="00D163BE">
      <w:r>
        <w:t xml:space="preserve">  4.5 show how's the mutation is applied to the </w:t>
      </w:r>
      <w:r w:rsidR="00D163BE">
        <w:t>offspring</w:t>
      </w:r>
      <w:r>
        <w:t xml:space="preserve"> in the 4.4</w:t>
      </w:r>
    </w:p>
    <w:p w14:paraId="687D2AB0" w14:textId="129FAEE5" w:rsidR="001A42EF" w:rsidRDefault="001A42EF" w:rsidP="00D163BE">
      <w:r>
        <w:t xml:space="preserve">  </w:t>
      </w:r>
    </w:p>
    <w:p w14:paraId="24DB98C7" w14:textId="7F09BE48" w:rsidR="001A42EF" w:rsidRDefault="001A42EF" w:rsidP="00D163BE">
      <w:r w:rsidRPr="00D163BE">
        <w:rPr>
          <w:b/>
          <w:bCs/>
        </w:rPr>
        <w:t>Answer</w:t>
      </w:r>
      <w:r w:rsidR="00D163BE">
        <w:t>:</w:t>
      </w:r>
    </w:p>
    <w:p w14:paraId="1780C0EB" w14:textId="77777777" w:rsidR="001A42EF" w:rsidRDefault="001A42EF" w:rsidP="00D163BE"/>
    <w:p w14:paraId="4175BACF" w14:textId="77777777" w:rsidR="001A42EF" w:rsidRDefault="001A42EF" w:rsidP="00D163BE"/>
    <w:sectPr w:rsidR="001A42EF">
      <w:footerReference w:type="even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6988C2" w14:textId="77777777" w:rsidR="00D35A60" w:rsidRDefault="00D35A60" w:rsidP="008466F5">
      <w:pPr>
        <w:spacing w:after="0" w:line="240" w:lineRule="auto"/>
      </w:pPr>
      <w:r>
        <w:separator/>
      </w:r>
    </w:p>
  </w:endnote>
  <w:endnote w:type="continuationSeparator" w:id="0">
    <w:p w14:paraId="5D99FBDE" w14:textId="77777777" w:rsidR="00D35A60" w:rsidRDefault="00D35A60" w:rsidP="008466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8DE38B" w14:textId="77777777" w:rsidR="001A39B8" w:rsidRDefault="001A39B8" w:rsidP="001217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2932C8" w14:textId="77777777" w:rsidR="001A39B8" w:rsidRDefault="001A39B8" w:rsidP="0012170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F0E90" w14:textId="77777777" w:rsidR="001A39B8" w:rsidRDefault="001A39B8" w:rsidP="001217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D51E2">
      <w:rPr>
        <w:rStyle w:val="PageNumber"/>
        <w:noProof/>
      </w:rPr>
      <w:t>1</w:t>
    </w:r>
    <w:r>
      <w:rPr>
        <w:rStyle w:val="PageNumber"/>
      </w:rPr>
      <w:fldChar w:fldCharType="end"/>
    </w:r>
  </w:p>
  <w:p w14:paraId="45E2D1FF" w14:textId="77777777" w:rsidR="001A39B8" w:rsidRDefault="001A39B8" w:rsidP="0012170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CB77C6" w14:textId="77777777" w:rsidR="00D35A60" w:rsidRDefault="00D35A60" w:rsidP="008466F5">
      <w:pPr>
        <w:spacing w:after="0" w:line="240" w:lineRule="auto"/>
      </w:pPr>
      <w:r>
        <w:separator/>
      </w:r>
    </w:p>
  </w:footnote>
  <w:footnote w:type="continuationSeparator" w:id="0">
    <w:p w14:paraId="4C76C361" w14:textId="77777777" w:rsidR="00D35A60" w:rsidRDefault="00D35A60" w:rsidP="008466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311E6"/>
    <w:multiLevelType w:val="multilevel"/>
    <w:tmpl w:val="D23AAD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637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" w15:restartNumberingAfterBreak="0">
    <w:nsid w:val="046D7B89"/>
    <w:multiLevelType w:val="hybridMultilevel"/>
    <w:tmpl w:val="8D489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3" w:tplc="08090005">
      <w:start w:val="1"/>
      <w:numFmt w:val="bullet"/>
      <w:lvlText w:val=""/>
      <w:lvlJc w:val="left"/>
      <w:pPr>
        <w:ind w:left="840" w:hanging="360"/>
      </w:pPr>
      <w:rPr>
        <w:rFonts w:ascii="Wingdings" w:hAnsi="Wingdings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C2347"/>
    <w:multiLevelType w:val="multilevel"/>
    <w:tmpl w:val="853828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3" w15:restartNumberingAfterBreak="0">
    <w:nsid w:val="07D23437"/>
    <w:multiLevelType w:val="hybridMultilevel"/>
    <w:tmpl w:val="DDDE2702"/>
    <w:lvl w:ilvl="0" w:tplc="D86415F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7569A"/>
    <w:multiLevelType w:val="multilevel"/>
    <w:tmpl w:val="2D36E03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5" w15:restartNumberingAfterBreak="0">
    <w:nsid w:val="0DA81616"/>
    <w:multiLevelType w:val="hybridMultilevel"/>
    <w:tmpl w:val="F9001E9C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6" w15:restartNumberingAfterBreak="0">
    <w:nsid w:val="0F793736"/>
    <w:multiLevelType w:val="hybridMultilevel"/>
    <w:tmpl w:val="8ED6282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48433E0"/>
    <w:multiLevelType w:val="multilevel"/>
    <w:tmpl w:val="6B0E7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8" w15:restartNumberingAfterBreak="0">
    <w:nsid w:val="18BD3C34"/>
    <w:multiLevelType w:val="multilevel"/>
    <w:tmpl w:val="6B0E7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9" w15:restartNumberingAfterBreak="0">
    <w:nsid w:val="1D341800"/>
    <w:multiLevelType w:val="hybridMultilevel"/>
    <w:tmpl w:val="FB4C31F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360" w:hanging="360"/>
      </w:pPr>
    </w:lvl>
    <w:lvl w:ilvl="2" w:tplc="FFFFFFFF" w:tentative="1">
      <w:start w:val="1"/>
      <w:numFmt w:val="lowerRoman"/>
      <w:lvlText w:val="%3."/>
      <w:lvlJc w:val="right"/>
      <w:pPr>
        <w:ind w:left="1080" w:hanging="180"/>
      </w:pPr>
    </w:lvl>
    <w:lvl w:ilvl="3" w:tplc="FFFFFFFF" w:tentative="1">
      <w:start w:val="1"/>
      <w:numFmt w:val="decimal"/>
      <w:lvlText w:val="%4."/>
      <w:lvlJc w:val="left"/>
      <w:pPr>
        <w:ind w:left="1800" w:hanging="360"/>
      </w:pPr>
    </w:lvl>
    <w:lvl w:ilvl="4" w:tplc="FFFFFFFF" w:tentative="1">
      <w:start w:val="1"/>
      <w:numFmt w:val="lowerLetter"/>
      <w:lvlText w:val="%5."/>
      <w:lvlJc w:val="left"/>
      <w:pPr>
        <w:ind w:left="2520" w:hanging="360"/>
      </w:pPr>
    </w:lvl>
    <w:lvl w:ilvl="5" w:tplc="FFFFFFFF" w:tentative="1">
      <w:start w:val="1"/>
      <w:numFmt w:val="lowerRoman"/>
      <w:lvlText w:val="%6."/>
      <w:lvlJc w:val="right"/>
      <w:pPr>
        <w:ind w:left="3240" w:hanging="180"/>
      </w:pPr>
    </w:lvl>
    <w:lvl w:ilvl="6" w:tplc="FFFFFFFF" w:tentative="1">
      <w:start w:val="1"/>
      <w:numFmt w:val="decimal"/>
      <w:lvlText w:val="%7."/>
      <w:lvlJc w:val="left"/>
      <w:pPr>
        <w:ind w:left="3960" w:hanging="360"/>
      </w:pPr>
    </w:lvl>
    <w:lvl w:ilvl="7" w:tplc="FFFFFFFF" w:tentative="1">
      <w:start w:val="1"/>
      <w:numFmt w:val="lowerLetter"/>
      <w:lvlText w:val="%8."/>
      <w:lvlJc w:val="left"/>
      <w:pPr>
        <w:ind w:left="4680" w:hanging="360"/>
      </w:pPr>
    </w:lvl>
    <w:lvl w:ilvl="8" w:tplc="FFFFFFFF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1D3C45C0"/>
    <w:multiLevelType w:val="multilevel"/>
    <w:tmpl w:val="7DC67840"/>
    <w:lvl w:ilvl="0">
      <w:start w:val="2"/>
      <w:numFmt w:val="decimal"/>
      <w:lvlText w:val="%1"/>
      <w:lvlJc w:val="left"/>
      <w:pPr>
        <w:ind w:left="360" w:hanging="360"/>
      </w:pPr>
      <w:rPr>
        <w:rFonts w:ascii="Microsoft Sans Serif" w:hAnsi="Microsoft Sans Serif" w:cs="Microsoft Sans Serif"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asciiTheme="minorHAnsi" w:hAnsiTheme="minorHAnsi" w:cs="Microsoft Sans Serif"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ascii="Microsoft Sans Serif" w:hAnsi="Microsoft Sans Serif" w:cs="Microsoft Sans Serif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ascii="Microsoft Sans Serif" w:hAnsi="Microsoft Sans Serif" w:cs="Microsoft Sans Serif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ascii="Microsoft Sans Serif" w:hAnsi="Microsoft Sans Serif" w:cs="Microsoft Sans Serif"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ascii="Microsoft Sans Serif" w:hAnsi="Microsoft Sans Serif" w:cs="Microsoft Sans Serif"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ascii="Microsoft Sans Serif" w:hAnsi="Microsoft Sans Serif" w:cs="Microsoft Sans Serif"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ascii="Microsoft Sans Serif" w:hAnsi="Microsoft Sans Serif" w:cs="Microsoft Sans Serif"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ascii="Microsoft Sans Serif" w:hAnsi="Microsoft Sans Serif" w:cs="Microsoft Sans Serif" w:hint="default"/>
      </w:rPr>
    </w:lvl>
  </w:abstractNum>
  <w:abstractNum w:abstractNumId="11" w15:restartNumberingAfterBreak="0">
    <w:nsid w:val="216F52CD"/>
    <w:multiLevelType w:val="hybridMultilevel"/>
    <w:tmpl w:val="85129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C022C"/>
    <w:multiLevelType w:val="hybridMultilevel"/>
    <w:tmpl w:val="0B2E2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3017BE"/>
    <w:multiLevelType w:val="hybridMultilevel"/>
    <w:tmpl w:val="25E8A1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2B2E4DF9"/>
    <w:multiLevelType w:val="multilevel"/>
    <w:tmpl w:val="853828F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5" w15:restartNumberingAfterBreak="0">
    <w:nsid w:val="2D8754D7"/>
    <w:multiLevelType w:val="hybridMultilevel"/>
    <w:tmpl w:val="EB70E968"/>
    <w:lvl w:ilvl="0" w:tplc="66D6B32E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E60B73"/>
    <w:multiLevelType w:val="hybridMultilevel"/>
    <w:tmpl w:val="71740AAC"/>
    <w:lvl w:ilvl="0" w:tplc="BD80856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7B790A"/>
    <w:multiLevelType w:val="multilevel"/>
    <w:tmpl w:val="A190A8E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8" w15:restartNumberingAfterBreak="0">
    <w:nsid w:val="3E29678C"/>
    <w:multiLevelType w:val="hybridMultilevel"/>
    <w:tmpl w:val="247CEC60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511048"/>
    <w:multiLevelType w:val="hybridMultilevel"/>
    <w:tmpl w:val="DCAAE156"/>
    <w:lvl w:ilvl="0" w:tplc="9BC41A06">
      <w:start w:val="10"/>
      <w:numFmt w:val="bullet"/>
      <w:lvlText w:val="-"/>
      <w:lvlJc w:val="left"/>
      <w:pPr>
        <w:ind w:left="2061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20" w15:restartNumberingAfterBreak="0">
    <w:nsid w:val="450341E4"/>
    <w:multiLevelType w:val="hybridMultilevel"/>
    <w:tmpl w:val="EE4EB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C81AC7"/>
    <w:multiLevelType w:val="hybridMultilevel"/>
    <w:tmpl w:val="1AF82680"/>
    <w:lvl w:ilvl="0" w:tplc="D86415F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A5BAD"/>
    <w:multiLevelType w:val="multilevel"/>
    <w:tmpl w:val="6B0E7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3" w15:restartNumberingAfterBreak="0">
    <w:nsid w:val="4ACB14DB"/>
    <w:multiLevelType w:val="multilevel"/>
    <w:tmpl w:val="6DCEEA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4" w15:restartNumberingAfterBreak="0">
    <w:nsid w:val="4B6A779F"/>
    <w:multiLevelType w:val="hybridMultilevel"/>
    <w:tmpl w:val="CC045388"/>
    <w:lvl w:ilvl="0" w:tplc="FCC269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CCB47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2CCE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A247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2D8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D4AF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465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86A6C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FCDE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023237"/>
    <w:multiLevelType w:val="hybridMultilevel"/>
    <w:tmpl w:val="1E0AA70C"/>
    <w:lvl w:ilvl="0" w:tplc="D86415F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21C67"/>
    <w:multiLevelType w:val="hybridMultilevel"/>
    <w:tmpl w:val="902205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187E6F"/>
    <w:multiLevelType w:val="multilevel"/>
    <w:tmpl w:val="A190A8E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8" w15:restartNumberingAfterBreak="0">
    <w:nsid w:val="659009FF"/>
    <w:multiLevelType w:val="hybridMultilevel"/>
    <w:tmpl w:val="03286F0C"/>
    <w:lvl w:ilvl="0" w:tplc="08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7D77D1D"/>
    <w:multiLevelType w:val="hybridMultilevel"/>
    <w:tmpl w:val="2ABA9FEC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30" w15:restartNumberingAfterBreak="0">
    <w:nsid w:val="684F5D9D"/>
    <w:multiLevelType w:val="hybridMultilevel"/>
    <w:tmpl w:val="F748354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10557B"/>
    <w:multiLevelType w:val="multilevel"/>
    <w:tmpl w:val="6DCEEA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32" w15:restartNumberingAfterBreak="0">
    <w:nsid w:val="6D632ED3"/>
    <w:multiLevelType w:val="hybridMultilevel"/>
    <w:tmpl w:val="0C16E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8959A6"/>
    <w:multiLevelType w:val="multilevel"/>
    <w:tmpl w:val="6B0E7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7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num w:numId="1" w16cid:durableId="1398865958">
    <w:abstractNumId w:val="11"/>
  </w:num>
  <w:num w:numId="2" w16cid:durableId="1745639113">
    <w:abstractNumId w:val="20"/>
  </w:num>
  <w:num w:numId="3" w16cid:durableId="779573093">
    <w:abstractNumId w:val="0"/>
  </w:num>
  <w:num w:numId="4" w16cid:durableId="973289113">
    <w:abstractNumId w:val="23"/>
  </w:num>
  <w:num w:numId="5" w16cid:durableId="1762142622">
    <w:abstractNumId w:val="14"/>
  </w:num>
  <w:num w:numId="6" w16cid:durableId="1016888776">
    <w:abstractNumId w:val="15"/>
  </w:num>
  <w:num w:numId="7" w16cid:durableId="1117794279">
    <w:abstractNumId w:val="17"/>
  </w:num>
  <w:num w:numId="8" w16cid:durableId="1872650096">
    <w:abstractNumId w:val="24"/>
  </w:num>
  <w:num w:numId="9" w16cid:durableId="2080052660">
    <w:abstractNumId w:val="29"/>
  </w:num>
  <w:num w:numId="10" w16cid:durableId="1888180868">
    <w:abstractNumId w:val="27"/>
  </w:num>
  <w:num w:numId="11" w16cid:durableId="619384481">
    <w:abstractNumId w:val="10"/>
  </w:num>
  <w:num w:numId="12" w16cid:durableId="1694258908">
    <w:abstractNumId w:val="4"/>
  </w:num>
  <w:num w:numId="13" w16cid:durableId="658003282">
    <w:abstractNumId w:val="30"/>
  </w:num>
  <w:num w:numId="14" w16cid:durableId="1889412856">
    <w:abstractNumId w:val="6"/>
  </w:num>
  <w:num w:numId="15" w16cid:durableId="1434278595">
    <w:abstractNumId w:val="32"/>
  </w:num>
  <w:num w:numId="16" w16cid:durableId="1579560839">
    <w:abstractNumId w:val="2"/>
  </w:num>
  <w:num w:numId="17" w16cid:durableId="749738087">
    <w:abstractNumId w:val="1"/>
  </w:num>
  <w:num w:numId="18" w16cid:durableId="1599021098">
    <w:abstractNumId w:val="12"/>
  </w:num>
  <w:num w:numId="19" w16cid:durableId="1442527182">
    <w:abstractNumId w:val="13"/>
  </w:num>
  <w:num w:numId="20" w16cid:durableId="1539971047">
    <w:abstractNumId w:val="31"/>
  </w:num>
  <w:num w:numId="21" w16cid:durableId="378674825">
    <w:abstractNumId w:val="22"/>
  </w:num>
  <w:num w:numId="22" w16cid:durableId="1890725295">
    <w:abstractNumId w:val="8"/>
  </w:num>
  <w:num w:numId="23" w16cid:durableId="287711343">
    <w:abstractNumId w:val="19"/>
  </w:num>
  <w:num w:numId="24" w16cid:durableId="1168908840">
    <w:abstractNumId w:val="33"/>
  </w:num>
  <w:num w:numId="25" w16cid:durableId="1796748977">
    <w:abstractNumId w:val="7"/>
  </w:num>
  <w:num w:numId="26" w16cid:durableId="1435586857">
    <w:abstractNumId w:val="16"/>
  </w:num>
  <w:num w:numId="27" w16cid:durableId="264926088">
    <w:abstractNumId w:val="25"/>
  </w:num>
  <w:num w:numId="28" w16cid:durableId="1195195694">
    <w:abstractNumId w:val="26"/>
  </w:num>
  <w:num w:numId="29" w16cid:durableId="1688560356">
    <w:abstractNumId w:val="9"/>
  </w:num>
  <w:num w:numId="30" w16cid:durableId="532688344">
    <w:abstractNumId w:val="28"/>
  </w:num>
  <w:num w:numId="31" w16cid:durableId="762805485">
    <w:abstractNumId w:val="18"/>
  </w:num>
  <w:num w:numId="32" w16cid:durableId="1264460693">
    <w:abstractNumId w:val="21"/>
  </w:num>
  <w:num w:numId="33" w16cid:durableId="961233694">
    <w:abstractNumId w:val="3"/>
  </w:num>
  <w:num w:numId="34" w16cid:durableId="19281494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tLCwMDQ2MjA0NzdR0lEKTi0uzszPAykwrgUAMBB7CywAAAA="/>
  </w:docVars>
  <w:rsids>
    <w:rsidRoot w:val="008C6B5D"/>
    <w:rsid w:val="000012F1"/>
    <w:rsid w:val="0000685D"/>
    <w:rsid w:val="0003005E"/>
    <w:rsid w:val="000457E9"/>
    <w:rsid w:val="00046EDD"/>
    <w:rsid w:val="000512AA"/>
    <w:rsid w:val="00051EA0"/>
    <w:rsid w:val="00056AF2"/>
    <w:rsid w:val="0006024E"/>
    <w:rsid w:val="0006563E"/>
    <w:rsid w:val="0007111F"/>
    <w:rsid w:val="00071384"/>
    <w:rsid w:val="000804D3"/>
    <w:rsid w:val="0008235C"/>
    <w:rsid w:val="00095765"/>
    <w:rsid w:val="000960D6"/>
    <w:rsid w:val="000B3086"/>
    <w:rsid w:val="000B5439"/>
    <w:rsid w:val="000C23AD"/>
    <w:rsid w:val="000C6179"/>
    <w:rsid w:val="000D42F5"/>
    <w:rsid w:val="000E4771"/>
    <w:rsid w:val="000E6043"/>
    <w:rsid w:val="000E642D"/>
    <w:rsid w:val="000E7D72"/>
    <w:rsid w:val="000F1499"/>
    <w:rsid w:val="000F7F7E"/>
    <w:rsid w:val="00100985"/>
    <w:rsid w:val="00101088"/>
    <w:rsid w:val="00103CBB"/>
    <w:rsid w:val="001153D5"/>
    <w:rsid w:val="00116A39"/>
    <w:rsid w:val="001208F7"/>
    <w:rsid w:val="0012170C"/>
    <w:rsid w:val="00132D2F"/>
    <w:rsid w:val="001452EC"/>
    <w:rsid w:val="0014689C"/>
    <w:rsid w:val="00152B74"/>
    <w:rsid w:val="00153EDA"/>
    <w:rsid w:val="00157157"/>
    <w:rsid w:val="00172945"/>
    <w:rsid w:val="00184168"/>
    <w:rsid w:val="00184C26"/>
    <w:rsid w:val="0018634A"/>
    <w:rsid w:val="00187271"/>
    <w:rsid w:val="0019146A"/>
    <w:rsid w:val="001932D9"/>
    <w:rsid w:val="0019527A"/>
    <w:rsid w:val="001A39B8"/>
    <w:rsid w:val="001A42EF"/>
    <w:rsid w:val="001A7129"/>
    <w:rsid w:val="001B39C1"/>
    <w:rsid w:val="001C01ED"/>
    <w:rsid w:val="001C0DEC"/>
    <w:rsid w:val="001C73AB"/>
    <w:rsid w:val="001D261E"/>
    <w:rsid w:val="001D6B6E"/>
    <w:rsid w:val="001E1C47"/>
    <w:rsid w:val="001E4251"/>
    <w:rsid w:val="001E4E5D"/>
    <w:rsid w:val="001F38ED"/>
    <w:rsid w:val="0021568A"/>
    <w:rsid w:val="00223925"/>
    <w:rsid w:val="00226328"/>
    <w:rsid w:val="002268B7"/>
    <w:rsid w:val="002320EC"/>
    <w:rsid w:val="00234615"/>
    <w:rsid w:val="002537B4"/>
    <w:rsid w:val="0025637E"/>
    <w:rsid w:val="00263DC4"/>
    <w:rsid w:val="002747A8"/>
    <w:rsid w:val="002760E3"/>
    <w:rsid w:val="002804FA"/>
    <w:rsid w:val="00294767"/>
    <w:rsid w:val="002A0C40"/>
    <w:rsid w:val="002B4EE9"/>
    <w:rsid w:val="002B6456"/>
    <w:rsid w:val="002C1815"/>
    <w:rsid w:val="002C2253"/>
    <w:rsid w:val="002C75BC"/>
    <w:rsid w:val="002D0D6D"/>
    <w:rsid w:val="002D1A74"/>
    <w:rsid w:val="002D339D"/>
    <w:rsid w:val="002E1F71"/>
    <w:rsid w:val="002E64AE"/>
    <w:rsid w:val="002F105C"/>
    <w:rsid w:val="002F2F67"/>
    <w:rsid w:val="00304DCF"/>
    <w:rsid w:val="003113B3"/>
    <w:rsid w:val="00312A57"/>
    <w:rsid w:val="00324D06"/>
    <w:rsid w:val="00330E7D"/>
    <w:rsid w:val="00330FCE"/>
    <w:rsid w:val="003420DA"/>
    <w:rsid w:val="0034381A"/>
    <w:rsid w:val="00350ACC"/>
    <w:rsid w:val="003550B3"/>
    <w:rsid w:val="00370853"/>
    <w:rsid w:val="00374F5C"/>
    <w:rsid w:val="00381846"/>
    <w:rsid w:val="0038788F"/>
    <w:rsid w:val="003932BA"/>
    <w:rsid w:val="0039695E"/>
    <w:rsid w:val="003A0EA4"/>
    <w:rsid w:val="003A1AC3"/>
    <w:rsid w:val="003B342E"/>
    <w:rsid w:val="003B7270"/>
    <w:rsid w:val="003C651A"/>
    <w:rsid w:val="003D183F"/>
    <w:rsid w:val="003D4269"/>
    <w:rsid w:val="003D4580"/>
    <w:rsid w:val="003E458C"/>
    <w:rsid w:val="003E72F6"/>
    <w:rsid w:val="003F2B8B"/>
    <w:rsid w:val="00404DCA"/>
    <w:rsid w:val="00416D92"/>
    <w:rsid w:val="00422973"/>
    <w:rsid w:val="004240D8"/>
    <w:rsid w:val="0042419A"/>
    <w:rsid w:val="00424579"/>
    <w:rsid w:val="00426D49"/>
    <w:rsid w:val="00430D0F"/>
    <w:rsid w:val="004323BF"/>
    <w:rsid w:val="00440AA2"/>
    <w:rsid w:val="00445A8F"/>
    <w:rsid w:val="004464CC"/>
    <w:rsid w:val="00460D85"/>
    <w:rsid w:val="0046208C"/>
    <w:rsid w:val="00465CD4"/>
    <w:rsid w:val="00471A1B"/>
    <w:rsid w:val="00471CCE"/>
    <w:rsid w:val="00477D14"/>
    <w:rsid w:val="00477EB0"/>
    <w:rsid w:val="00481E3C"/>
    <w:rsid w:val="0048368A"/>
    <w:rsid w:val="00492667"/>
    <w:rsid w:val="004A612E"/>
    <w:rsid w:val="004A6AB9"/>
    <w:rsid w:val="004C488D"/>
    <w:rsid w:val="004D4466"/>
    <w:rsid w:val="004E3922"/>
    <w:rsid w:val="004E6BD1"/>
    <w:rsid w:val="004F116F"/>
    <w:rsid w:val="004F6A68"/>
    <w:rsid w:val="00501D60"/>
    <w:rsid w:val="00512503"/>
    <w:rsid w:val="00531EB3"/>
    <w:rsid w:val="00532331"/>
    <w:rsid w:val="005407A5"/>
    <w:rsid w:val="00542BA0"/>
    <w:rsid w:val="005565AC"/>
    <w:rsid w:val="00561109"/>
    <w:rsid w:val="005640F7"/>
    <w:rsid w:val="005645D7"/>
    <w:rsid w:val="00574420"/>
    <w:rsid w:val="00576B51"/>
    <w:rsid w:val="00591E94"/>
    <w:rsid w:val="00592D3D"/>
    <w:rsid w:val="00596DC2"/>
    <w:rsid w:val="005A1485"/>
    <w:rsid w:val="005B3BE8"/>
    <w:rsid w:val="005D039B"/>
    <w:rsid w:val="005D1CF7"/>
    <w:rsid w:val="005D215D"/>
    <w:rsid w:val="005D3A8E"/>
    <w:rsid w:val="005E2595"/>
    <w:rsid w:val="005E75C2"/>
    <w:rsid w:val="005F1134"/>
    <w:rsid w:val="0060797D"/>
    <w:rsid w:val="0061154F"/>
    <w:rsid w:val="00615265"/>
    <w:rsid w:val="00621434"/>
    <w:rsid w:val="00621A85"/>
    <w:rsid w:val="00622294"/>
    <w:rsid w:val="00635D58"/>
    <w:rsid w:val="00641D89"/>
    <w:rsid w:val="00657544"/>
    <w:rsid w:val="00666BEF"/>
    <w:rsid w:val="006708BE"/>
    <w:rsid w:val="00677B13"/>
    <w:rsid w:val="00684946"/>
    <w:rsid w:val="006917D3"/>
    <w:rsid w:val="006A1666"/>
    <w:rsid w:val="006A1814"/>
    <w:rsid w:val="006A30FC"/>
    <w:rsid w:val="006A3277"/>
    <w:rsid w:val="006A39D2"/>
    <w:rsid w:val="006B3077"/>
    <w:rsid w:val="006C7C2D"/>
    <w:rsid w:val="006D10B9"/>
    <w:rsid w:val="006E382C"/>
    <w:rsid w:val="006E5F95"/>
    <w:rsid w:val="006E688C"/>
    <w:rsid w:val="006E69F7"/>
    <w:rsid w:val="006F1F28"/>
    <w:rsid w:val="00700710"/>
    <w:rsid w:val="00700BDC"/>
    <w:rsid w:val="00702ED1"/>
    <w:rsid w:val="0072025A"/>
    <w:rsid w:val="00734E81"/>
    <w:rsid w:val="007542FA"/>
    <w:rsid w:val="00770678"/>
    <w:rsid w:val="00773DCE"/>
    <w:rsid w:val="0077678D"/>
    <w:rsid w:val="00781F6F"/>
    <w:rsid w:val="00783025"/>
    <w:rsid w:val="007843AF"/>
    <w:rsid w:val="00796D6C"/>
    <w:rsid w:val="007A0100"/>
    <w:rsid w:val="007A03A5"/>
    <w:rsid w:val="007A1A68"/>
    <w:rsid w:val="007A4428"/>
    <w:rsid w:val="007B5AA9"/>
    <w:rsid w:val="007C5625"/>
    <w:rsid w:val="007D0271"/>
    <w:rsid w:val="007D6D48"/>
    <w:rsid w:val="007E13CB"/>
    <w:rsid w:val="007E3CF8"/>
    <w:rsid w:val="007F1BE0"/>
    <w:rsid w:val="007F5062"/>
    <w:rsid w:val="007F6E11"/>
    <w:rsid w:val="00804304"/>
    <w:rsid w:val="0081068F"/>
    <w:rsid w:val="00810AAF"/>
    <w:rsid w:val="00816C23"/>
    <w:rsid w:val="00842D5F"/>
    <w:rsid w:val="008466F5"/>
    <w:rsid w:val="008507B5"/>
    <w:rsid w:val="00851661"/>
    <w:rsid w:val="00854933"/>
    <w:rsid w:val="00860877"/>
    <w:rsid w:val="00865DB5"/>
    <w:rsid w:val="008714B0"/>
    <w:rsid w:val="008833DF"/>
    <w:rsid w:val="0089148D"/>
    <w:rsid w:val="008944CA"/>
    <w:rsid w:val="00895E0E"/>
    <w:rsid w:val="008B0986"/>
    <w:rsid w:val="008C2ECB"/>
    <w:rsid w:val="008C6A91"/>
    <w:rsid w:val="008C6AF5"/>
    <w:rsid w:val="008C6B5D"/>
    <w:rsid w:val="008C7D3F"/>
    <w:rsid w:val="008D5EAF"/>
    <w:rsid w:val="008D6B50"/>
    <w:rsid w:val="008E1D7D"/>
    <w:rsid w:val="008E2A3D"/>
    <w:rsid w:val="008E3A8A"/>
    <w:rsid w:val="008F224F"/>
    <w:rsid w:val="008F2A37"/>
    <w:rsid w:val="008F77B3"/>
    <w:rsid w:val="00903555"/>
    <w:rsid w:val="009158A3"/>
    <w:rsid w:val="00942F56"/>
    <w:rsid w:val="00964518"/>
    <w:rsid w:val="009721A6"/>
    <w:rsid w:val="00974476"/>
    <w:rsid w:val="0097757E"/>
    <w:rsid w:val="00982C49"/>
    <w:rsid w:val="00986225"/>
    <w:rsid w:val="0098625C"/>
    <w:rsid w:val="009944AB"/>
    <w:rsid w:val="00995E5C"/>
    <w:rsid w:val="009A106F"/>
    <w:rsid w:val="009B11CA"/>
    <w:rsid w:val="009B3203"/>
    <w:rsid w:val="009C49AC"/>
    <w:rsid w:val="009D0014"/>
    <w:rsid w:val="009D4A00"/>
    <w:rsid w:val="009E53DD"/>
    <w:rsid w:val="009E7F19"/>
    <w:rsid w:val="009F5DA6"/>
    <w:rsid w:val="00A02A82"/>
    <w:rsid w:val="00A07D47"/>
    <w:rsid w:val="00A11077"/>
    <w:rsid w:val="00A127F4"/>
    <w:rsid w:val="00A14427"/>
    <w:rsid w:val="00A15334"/>
    <w:rsid w:val="00A1757C"/>
    <w:rsid w:val="00A2467F"/>
    <w:rsid w:val="00A25E49"/>
    <w:rsid w:val="00A3685D"/>
    <w:rsid w:val="00A37CF1"/>
    <w:rsid w:val="00A51380"/>
    <w:rsid w:val="00A575D5"/>
    <w:rsid w:val="00A75AC5"/>
    <w:rsid w:val="00A8012F"/>
    <w:rsid w:val="00A805B6"/>
    <w:rsid w:val="00A807B5"/>
    <w:rsid w:val="00A817CC"/>
    <w:rsid w:val="00A81C84"/>
    <w:rsid w:val="00A96400"/>
    <w:rsid w:val="00AA0BF6"/>
    <w:rsid w:val="00AB1120"/>
    <w:rsid w:val="00AB6679"/>
    <w:rsid w:val="00AC2B59"/>
    <w:rsid w:val="00AD3E1D"/>
    <w:rsid w:val="00AD78FC"/>
    <w:rsid w:val="00AD7D5D"/>
    <w:rsid w:val="00AF0C3D"/>
    <w:rsid w:val="00AF0D54"/>
    <w:rsid w:val="00AF37F7"/>
    <w:rsid w:val="00AF5DA1"/>
    <w:rsid w:val="00B04326"/>
    <w:rsid w:val="00B068F7"/>
    <w:rsid w:val="00B06F87"/>
    <w:rsid w:val="00B13FA6"/>
    <w:rsid w:val="00B16831"/>
    <w:rsid w:val="00B23A3F"/>
    <w:rsid w:val="00B3077B"/>
    <w:rsid w:val="00B320E9"/>
    <w:rsid w:val="00B32A03"/>
    <w:rsid w:val="00B3416A"/>
    <w:rsid w:val="00B815CC"/>
    <w:rsid w:val="00B81B9D"/>
    <w:rsid w:val="00B843D5"/>
    <w:rsid w:val="00B95E88"/>
    <w:rsid w:val="00B9716C"/>
    <w:rsid w:val="00BA319A"/>
    <w:rsid w:val="00BA7C88"/>
    <w:rsid w:val="00BC1E00"/>
    <w:rsid w:val="00BD00B5"/>
    <w:rsid w:val="00BD6390"/>
    <w:rsid w:val="00BD6FB5"/>
    <w:rsid w:val="00BE275D"/>
    <w:rsid w:val="00BE45B8"/>
    <w:rsid w:val="00BE5965"/>
    <w:rsid w:val="00BF28A7"/>
    <w:rsid w:val="00C1261E"/>
    <w:rsid w:val="00C1323F"/>
    <w:rsid w:val="00C143CC"/>
    <w:rsid w:val="00C25E13"/>
    <w:rsid w:val="00C2607B"/>
    <w:rsid w:val="00C34F0C"/>
    <w:rsid w:val="00C34F7A"/>
    <w:rsid w:val="00C458DF"/>
    <w:rsid w:val="00C459D1"/>
    <w:rsid w:val="00C46526"/>
    <w:rsid w:val="00C47277"/>
    <w:rsid w:val="00C56666"/>
    <w:rsid w:val="00C57711"/>
    <w:rsid w:val="00C605C5"/>
    <w:rsid w:val="00C63055"/>
    <w:rsid w:val="00C64C9C"/>
    <w:rsid w:val="00C6741C"/>
    <w:rsid w:val="00C74CAC"/>
    <w:rsid w:val="00C75DD2"/>
    <w:rsid w:val="00C76BBF"/>
    <w:rsid w:val="00C8127A"/>
    <w:rsid w:val="00C852E5"/>
    <w:rsid w:val="00C91276"/>
    <w:rsid w:val="00C95D96"/>
    <w:rsid w:val="00CB11E3"/>
    <w:rsid w:val="00CB1E6E"/>
    <w:rsid w:val="00CB7143"/>
    <w:rsid w:val="00CC0386"/>
    <w:rsid w:val="00CC58EB"/>
    <w:rsid w:val="00CF38A3"/>
    <w:rsid w:val="00CF58AB"/>
    <w:rsid w:val="00D0003C"/>
    <w:rsid w:val="00D038F0"/>
    <w:rsid w:val="00D06C70"/>
    <w:rsid w:val="00D10058"/>
    <w:rsid w:val="00D11322"/>
    <w:rsid w:val="00D163BE"/>
    <w:rsid w:val="00D249AD"/>
    <w:rsid w:val="00D33563"/>
    <w:rsid w:val="00D34936"/>
    <w:rsid w:val="00D35A60"/>
    <w:rsid w:val="00D367C6"/>
    <w:rsid w:val="00D45234"/>
    <w:rsid w:val="00D470FA"/>
    <w:rsid w:val="00D60A01"/>
    <w:rsid w:val="00D62FB0"/>
    <w:rsid w:val="00D63F33"/>
    <w:rsid w:val="00D74543"/>
    <w:rsid w:val="00D75517"/>
    <w:rsid w:val="00D8279D"/>
    <w:rsid w:val="00D85E07"/>
    <w:rsid w:val="00D90943"/>
    <w:rsid w:val="00D92AD8"/>
    <w:rsid w:val="00D9366B"/>
    <w:rsid w:val="00D93914"/>
    <w:rsid w:val="00D97244"/>
    <w:rsid w:val="00DA3347"/>
    <w:rsid w:val="00DB3992"/>
    <w:rsid w:val="00DB3D2C"/>
    <w:rsid w:val="00DB3FF7"/>
    <w:rsid w:val="00DB4C4F"/>
    <w:rsid w:val="00DC71AE"/>
    <w:rsid w:val="00DD20F8"/>
    <w:rsid w:val="00DE1CA4"/>
    <w:rsid w:val="00DE4CEB"/>
    <w:rsid w:val="00DE5114"/>
    <w:rsid w:val="00DE60A2"/>
    <w:rsid w:val="00DE69E9"/>
    <w:rsid w:val="00DF1D25"/>
    <w:rsid w:val="00DF7758"/>
    <w:rsid w:val="00E0037F"/>
    <w:rsid w:val="00E058D9"/>
    <w:rsid w:val="00E135ED"/>
    <w:rsid w:val="00E13F7E"/>
    <w:rsid w:val="00E17536"/>
    <w:rsid w:val="00E221F2"/>
    <w:rsid w:val="00E40EC4"/>
    <w:rsid w:val="00E44CDB"/>
    <w:rsid w:val="00E625FA"/>
    <w:rsid w:val="00E71516"/>
    <w:rsid w:val="00E7334C"/>
    <w:rsid w:val="00E74228"/>
    <w:rsid w:val="00E825F8"/>
    <w:rsid w:val="00E91A18"/>
    <w:rsid w:val="00E93017"/>
    <w:rsid w:val="00EA26B9"/>
    <w:rsid w:val="00EA30C5"/>
    <w:rsid w:val="00EA31C2"/>
    <w:rsid w:val="00EB0A05"/>
    <w:rsid w:val="00EB34CB"/>
    <w:rsid w:val="00EC4940"/>
    <w:rsid w:val="00ED4BC1"/>
    <w:rsid w:val="00EE0EC8"/>
    <w:rsid w:val="00EE2FD3"/>
    <w:rsid w:val="00EE37F7"/>
    <w:rsid w:val="00EF07AC"/>
    <w:rsid w:val="00EF2819"/>
    <w:rsid w:val="00EF60AF"/>
    <w:rsid w:val="00F02D49"/>
    <w:rsid w:val="00F07AEA"/>
    <w:rsid w:val="00F1202A"/>
    <w:rsid w:val="00F35140"/>
    <w:rsid w:val="00F379C1"/>
    <w:rsid w:val="00F41F40"/>
    <w:rsid w:val="00F476FC"/>
    <w:rsid w:val="00F6486C"/>
    <w:rsid w:val="00F65C79"/>
    <w:rsid w:val="00F67516"/>
    <w:rsid w:val="00F7079B"/>
    <w:rsid w:val="00F75A25"/>
    <w:rsid w:val="00F81C3F"/>
    <w:rsid w:val="00F83221"/>
    <w:rsid w:val="00F85BE0"/>
    <w:rsid w:val="00F941EE"/>
    <w:rsid w:val="00FA1BF5"/>
    <w:rsid w:val="00FA34A7"/>
    <w:rsid w:val="00FB15CA"/>
    <w:rsid w:val="00FB38C3"/>
    <w:rsid w:val="00FB3E0A"/>
    <w:rsid w:val="00FB6943"/>
    <w:rsid w:val="00FB74FF"/>
    <w:rsid w:val="00FC5F16"/>
    <w:rsid w:val="00FD51E2"/>
    <w:rsid w:val="00FE0CFD"/>
    <w:rsid w:val="00FE46AA"/>
    <w:rsid w:val="00FF2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6D39767"/>
  <w15:docId w15:val="{3F5B0F3F-9EB3-4121-A134-943850A00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8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66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F5"/>
  </w:style>
  <w:style w:type="paragraph" w:styleId="Footer">
    <w:name w:val="footer"/>
    <w:basedOn w:val="Normal"/>
    <w:link w:val="FooterChar"/>
    <w:uiPriority w:val="99"/>
    <w:unhideWhenUsed/>
    <w:rsid w:val="008466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F5"/>
  </w:style>
  <w:style w:type="character" w:customStyle="1" w:styleId="sc211">
    <w:name w:val="sc211"/>
    <w:basedOn w:val="DefaultParagraphFont"/>
    <w:rsid w:val="00592D3D"/>
    <w:rPr>
      <w:rFonts w:ascii="Courier New" w:hAnsi="Courier New" w:cs="Courier New" w:hint="default"/>
      <w:color w:val="000000"/>
      <w:sz w:val="20"/>
      <w:szCs w:val="20"/>
      <w:shd w:val="clear" w:color="auto" w:fill="A6CAF0"/>
    </w:rPr>
  </w:style>
  <w:style w:type="character" w:customStyle="1" w:styleId="sc26">
    <w:name w:val="sc26"/>
    <w:basedOn w:val="DefaultParagraphFont"/>
    <w:rsid w:val="00592D3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1">
    <w:name w:val="sc01"/>
    <w:basedOn w:val="DefaultParagraphFont"/>
    <w:rsid w:val="00592D3D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11">
    <w:name w:val="sc11"/>
    <w:basedOn w:val="DefaultParagraphFont"/>
    <w:rsid w:val="00592D3D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8">
    <w:name w:val="sc8"/>
    <w:basedOn w:val="DefaultParagraphFont"/>
    <w:rsid w:val="00592D3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31">
    <w:name w:val="sc31"/>
    <w:basedOn w:val="DefaultParagraphFont"/>
    <w:rsid w:val="00592D3D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61">
    <w:name w:val="sc61"/>
    <w:basedOn w:val="DefaultParagraphFont"/>
    <w:rsid w:val="00592D3D"/>
    <w:rPr>
      <w:rFonts w:ascii="Courier New" w:hAnsi="Courier New" w:cs="Courier New" w:hint="default"/>
      <w:b/>
      <w:bCs/>
      <w:color w:val="8000F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57E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027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271"/>
    <w:rPr>
      <w:rFonts w:ascii="Lucida Grande" w:hAnsi="Lucida Grande" w:cs="Lucida Grande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420DA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12170C"/>
  </w:style>
  <w:style w:type="character" w:styleId="UnresolvedMention">
    <w:name w:val="Unresolved Mention"/>
    <w:basedOn w:val="DefaultParagraphFont"/>
    <w:uiPriority w:val="99"/>
    <w:rsid w:val="00C1261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D18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skeywordcolor">
    <w:name w:val="jskeywordcolor"/>
    <w:basedOn w:val="DefaultParagraphFont"/>
    <w:rsid w:val="0025637E"/>
  </w:style>
  <w:style w:type="character" w:customStyle="1" w:styleId="jsstringcolor">
    <w:name w:val="jsstringcolor"/>
    <w:basedOn w:val="DefaultParagraphFont"/>
    <w:rsid w:val="0025637E"/>
  </w:style>
  <w:style w:type="character" w:customStyle="1" w:styleId="jspropertycolor">
    <w:name w:val="jspropertycolor"/>
    <w:basedOn w:val="DefaultParagraphFont"/>
    <w:rsid w:val="0025637E"/>
  </w:style>
  <w:style w:type="character" w:customStyle="1" w:styleId="jsnumbercolor">
    <w:name w:val="jsnumbercolor"/>
    <w:basedOn w:val="DefaultParagraphFont"/>
    <w:rsid w:val="0025637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22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2294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pln">
    <w:name w:val="pln"/>
    <w:basedOn w:val="DefaultParagraphFont"/>
    <w:rsid w:val="00622294"/>
  </w:style>
  <w:style w:type="character" w:styleId="FollowedHyperlink">
    <w:name w:val="FollowedHyperlink"/>
    <w:basedOn w:val="DefaultParagraphFont"/>
    <w:uiPriority w:val="99"/>
    <w:semiHidden/>
    <w:unhideWhenUsed/>
    <w:rsid w:val="001009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64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3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9557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6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99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6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7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37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57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3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lgodaily.com/lessons/introduction-to-genetic-algorithms-in-pyth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y</dc:creator>
  <cp:keywords/>
  <dc:description/>
  <cp:lastModifiedBy>SIRAPRAPA WATTANAKUL</cp:lastModifiedBy>
  <cp:revision>3</cp:revision>
  <cp:lastPrinted>2023-06-22T05:23:00Z</cp:lastPrinted>
  <dcterms:created xsi:type="dcterms:W3CDTF">2024-07-25T07:12:00Z</dcterms:created>
  <dcterms:modified xsi:type="dcterms:W3CDTF">2024-07-25T07:20:00Z</dcterms:modified>
</cp:coreProperties>
</file>